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54.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157.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160.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163.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166.png" ContentType="image/png"/>
  <Override PartName="/word/media/rId169.png" ContentType="image/png"/>
  <Override PartName="/word/media/rId172.png" ContentType="image/png"/>
  <Override PartName="/word/media/rId175.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9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Dissolved_Oxygen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Dissolved_Oxygen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Dissolved_Oxygen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Dissolved_Oxygen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Dissolved_Oxygen_N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Dissolved_Oxygen_N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Dissolved_Oxygen_N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Dissolved_Oxygen_N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Dissolved_Oxygen_N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Dissolved_Oxygen_N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Dissolved_Oxygen_N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Dissolved_Oxygen_N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bookmarkEnd w:id="95"/>
    <w:bookmarkStart w:id="15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NW_files/figure-html/Trendlines_ManagedArea-1.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NW_files/figure-html/Trendlines_ManagedArea-2.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NW_files/figure-html/Trendlines_ManagedArea-3.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Dissolved_Oxygen_NW_files/figure-html/Trendlines_ManagedArea-4.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Dissolved_Oxygen_NW_files/figure-html/Trendlines_ManagedArea-5.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Dissolved_Oxygen_NW_files/figure-html/Trendlines_ManagedArea-6.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Dissolved_Oxygen_NW_files/figure-html/Trendlines_ManagedArea-7.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Dissolved_Oxygen_NW_files/figure-html/Trendlines_ManagedArea-8.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Dissolved_Oxygen_NW_files/figure-html/Trendlines_ManagedArea-9.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Dissolved_Oxygen_NW_files/figure-html/Trendlines_ManagedArea-10.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Dissolved_Oxygen_NW_files/figure-html/Trendlines_ManagedArea-11.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Dissolved_Oxygen_NW_files/figure-html/Trendlines_ManagedArea-12.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Dissolved_Oxygen_NW_files/figure-html/Trendlines_ManagedArea-13.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Dissolved_Oxygen_NW_files/figure-html/Trendlines_ManagedArea-14.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Dissolved_Oxygen_NW_files/figure-html/Trendlines_ManagedArea-15.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Dissolved_Oxygen_NW_files/figure-html/Trendlines_ManagedArea-16.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Dissolved_Oxygen_NW_files/figure-html/Trendlines_ManagedArea-17.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Dissolved_Oxygen_NW_files/figure-html/Trendlines_ManagedArea-18.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bookmarkEnd w:id="150"/>
    <w:bookmarkStart w:id="31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NW_files/figure-html/BoxPlots_ManagedArea-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NW_files/figure-html/BoxPlots_ManagedArea-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NW_files/figure-html/BoxPlots_ManagedArea-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NW_files/figure-html/BoxPlots_ManagedArea-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NW_files/figure-html/BoxPlots_ManagedArea-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NW_files/figure-html/BoxPlots_ManagedArea-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NW_files/figure-html/BoxPlots_ManagedArea-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NW_files/figure-html/BoxPlots_ManagedArea-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NW_files/figure-html/BoxPlots_ManagedArea-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NW_files/figure-html/BoxPlots_ManagedArea-1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NW_files/figure-html/BoxPlots_ManagedArea-1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NW_files/figure-html/BoxPlots_ManagedArea-1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NW_files/figure-html/BoxPlots_ManagedArea-1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NW_files/figure-html/BoxPlots_ManagedArea-1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NW_files/figure-html/BoxPlots_ManagedArea-1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NW_files/figure-html/BoxPlots_ManagedArea-1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NW_files/figure-html/BoxPlots_ManagedArea-17.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NW_files/figure-html/BoxPlots_ManagedArea-18.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NW_files/figure-html/BoxPlots_ManagedArea-19.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NW_files/figure-html/BoxPlots_ManagedArea-20.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NW_files/figure-html/BoxPlots_ManagedArea-21.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NW_files/figure-html/BoxPlots_ManagedArea-22.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NW_files/figure-html/BoxPlots_ManagedArea-23.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NW_files/figure-html/BoxPlots_ManagedArea-24.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NW_files/figure-html/BoxPlots_ManagedArea-25.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NW_files/figure-html/BoxPlots_ManagedArea-26.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NW_files/figure-html/BoxPlots_ManagedArea-27.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NW_files/figure-html/BoxPlots_ManagedArea-28.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NW_files/figure-html/BoxPlots_ManagedArea-29.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NW_files/figure-html/BoxPlots_ManagedArea-30.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NW_files/figure-html/BoxPlots_ManagedArea-31.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NW_files/figure-html/BoxPlots_ManagedArea-32.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NW_files/figure-html/BoxPlots_ManagedArea-33.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NW_files/figure-html/BoxPlots_ManagedArea-34.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NW_files/figure-html/BoxPlots_ManagedArea-35.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NW_files/figure-html/BoxPlots_ManagedArea-36.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Dissolved_Oxygen_NW_files/figure-html/BoxPlots_ManagedArea-37.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Dissolved_Oxygen_NW_files/figure-html/BoxPlots_ManagedArea-38.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Dissolved_Oxygen_NW_files/figure-html/BoxPlots_ManagedArea-39.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Dissolved_Oxygen_NW_files/figure-html/BoxPlots_ManagedArea-40.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Dissolved_Oxygen_NW_files/figure-html/BoxPlots_ManagedArea-41.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Dissolved_Oxygen_NW_files/figure-html/BoxPlots_ManagedArea-42.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Dissolved_Oxygen_NW_files/figure-html/BoxPlots_ManagedArea-43.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Dissolved_Oxygen_NW_files/figure-html/BoxPlots_ManagedArea-44.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Dissolved_Oxygen_NW_files/figure-html/BoxPlots_ManagedArea-45.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Dissolved_Oxygen_NW_files/figure-html/BoxPlots_ManagedArea-46.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Dissolved_Oxygen_NW_files/figure-html/BoxPlots_ManagedArea-47.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Dissolved_Oxygen_NW_files/figure-html/BoxPlots_ManagedArea-48.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Dissolved_Oxygen_NW_files/figure-html/BoxPlots_ManagedArea-49.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Dissolved_Oxygen_NW_files/figure-html/BoxPlots_ManagedArea-50.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Dissolved_Oxygen_NW_files/figure-html/BoxPlots_ManagedArea-51.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Dissolved_Oxygen_NW_files/figure-html/BoxPlots_ManagedArea-52.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Dissolved_Oxygen_NW_files/figure-html/BoxPlots_ManagedArea-53.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Dissolved_Oxygen_NW_files/figure-html/BoxPlots_ManagedArea-54.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p>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54" Target="media/rId15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57" Target="media/rId157.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160" Target="media/rId160.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163" Target="media/rId163.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2-11-07T20:06:50Z</dcterms:created>
  <dcterms:modified xsi:type="dcterms:W3CDTF">2022-11-07T20: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